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zh-CN"/>
        </w:rPr>
        <w:drawing>
          <wp:inline distT="0" distB="0" distL="0" distR="0" wp14:anchorId="42CC50A0" wp14:editId="580982E4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wer forward (PF), also known as the four, often plays a role similar to that of the center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Center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center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determined ,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lastRenderedPageBreak/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enter</w:t>
            </w:r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lastRenderedPageBreak/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lastRenderedPageBreak/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ShiCong</w:t>
            </w:r>
          </w:p>
          <w:p w14:paraId="5A33EB59" w14:textId="17454C53" w:rsidR="00B764D7" w:rsidRPr="00B764D7" w:rsidRDefault="00A31F70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i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A31F70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A31F70" w:rsidP="001A78D0">
            <w:pPr>
              <w:pStyle w:val="BodyText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ShiCong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Pr="00E77C1E" w:rsidRDefault="00246DDF" w:rsidP="001A78D0">
            <w:pPr>
              <w:pStyle w:val="BodyText"/>
              <w:rPr>
                <w:rFonts w:eastAsia="Malgun Gothic" w:cs="Arial"/>
                <w:lang w:val="fr-CA" w:eastAsia="ko-KR"/>
              </w:rPr>
            </w:pPr>
            <w:r w:rsidRPr="00E77C1E">
              <w:rPr>
                <w:rFonts w:eastAsia="Malgun Gothic" w:cs="Arial"/>
                <w:lang w:val="fr-CA" w:eastAsia="ko-KR"/>
              </w:rPr>
              <w:t>Marcin Augustyniak</w:t>
            </w:r>
          </w:p>
          <w:p w14:paraId="6CBE605F" w14:textId="370095D4" w:rsidR="00246DDF" w:rsidRPr="00E77C1E" w:rsidRDefault="00246DDF" w:rsidP="001A78D0">
            <w:pPr>
              <w:pStyle w:val="BodyText"/>
              <w:rPr>
                <w:rFonts w:eastAsia="Malgun Gothic" w:cs="Arial"/>
                <w:lang w:val="fr-CA" w:eastAsia="ko-KR"/>
              </w:rPr>
            </w:pPr>
            <w:r w:rsidRPr="00E77C1E">
              <w:rPr>
                <w:rFonts w:eastAsia="Malgun Gothic" w:cs="Arial"/>
                <w:lang w:val="fr-CA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Pr="002A12E3" w:rsidRDefault="001673F8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Tuomas Tirronen</w:t>
            </w:r>
          </w:p>
          <w:p w14:paraId="12100B9D" w14:textId="037E885D" w:rsidR="001673F8" w:rsidRPr="002A12E3" w:rsidRDefault="00A31F70" w:rsidP="001A78D0">
            <w:pPr>
              <w:pStyle w:val="BodyText"/>
              <w:rPr>
                <w:lang w:val="fi-FI"/>
              </w:rPr>
            </w:pPr>
            <w:hyperlink r:id="rId14" w:history="1">
              <w:r w:rsidR="001673F8" w:rsidRPr="002A12E3">
                <w:rPr>
                  <w:rStyle w:val="Hyperlink"/>
                  <w:lang w:val="fi-FI"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Used to play 20 years ago, used to coach yound kids and was a 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Pr="00E77C1E" w:rsidRDefault="005954D1" w:rsidP="001A78D0">
            <w:pPr>
              <w:pStyle w:val="BodyText"/>
              <w:rPr>
                <w:lang w:val="sv-SE"/>
              </w:rPr>
            </w:pPr>
            <w:r w:rsidRPr="00E77C1E">
              <w:rPr>
                <w:lang w:val="sv-SE"/>
              </w:rPr>
              <w:t>Emre A. Yavuz</w:t>
            </w:r>
          </w:p>
          <w:p w14:paraId="755F8AB1" w14:textId="5F19E24B" w:rsidR="005954D1" w:rsidRPr="00E77C1E" w:rsidRDefault="00A31F70" w:rsidP="001A78D0">
            <w:pPr>
              <w:pStyle w:val="BodyText"/>
              <w:rPr>
                <w:lang w:val="sv-SE"/>
              </w:rPr>
            </w:pPr>
            <w:hyperlink r:id="rId15" w:history="1">
              <w:r w:rsidR="005954D1" w:rsidRPr="00E77C1E">
                <w:rPr>
                  <w:rStyle w:val="Hyperlink"/>
                  <w:lang w:val="sv-SE" w:eastAsia="en-GB"/>
                </w:rPr>
                <w:t>emre.yavuz@ericsson.com</w:t>
              </w:r>
            </w:hyperlink>
          </w:p>
          <w:p w14:paraId="6AAEA6B2" w14:textId="2123BEAE" w:rsidR="005954D1" w:rsidRPr="00E77C1E" w:rsidRDefault="005954D1" w:rsidP="001A78D0">
            <w:pPr>
              <w:pStyle w:val="BodyText"/>
              <w:rPr>
                <w:lang w:val="sv-SE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I would like to join the practice, but I cannot make it on Sunday. How about Monday, Tuesday, or Wednesday at lunch break? It may also be possible to have a practice after the sessions are closed provided that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 Pani</w:t>
            </w:r>
          </w:p>
          <w:p w14:paraId="6202C61E" w14:textId="136E97AE" w:rsidR="00D27E5A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5AB1D448" w14:textId="77777777" w:rsidR="001A78D0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 w14:textId="1ACDBBCA" w:rsidR="00170B35" w:rsidRPr="00170B35" w:rsidRDefault="00A31F70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6" w:history="1">
              <w:r w:rsidR="00170B35" w:rsidRPr="001A3CAB">
                <w:rPr>
                  <w:rStyle w:val="Hyperlink"/>
                  <w:rFonts w:eastAsiaTheme="minorEastAsia"/>
                </w:rPr>
                <w:t>Yangxing1@xiaoimi.com</w:t>
              </w:r>
            </w:hyperlink>
          </w:p>
        </w:tc>
        <w:tc>
          <w:tcPr>
            <w:tcW w:w="3231" w:type="dxa"/>
            <w:vAlign w:val="center"/>
          </w:tcPr>
          <w:p w14:paraId="30601C2A" w14:textId="44DA36B3" w:rsidR="001A78D0" w:rsidRPr="00170B35" w:rsidRDefault="00170B3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 w14:textId="24D812F9" w:rsidR="001A78D0" w:rsidRPr="00170B35" w:rsidRDefault="00170B35" w:rsidP="00170B35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 or b.</w:t>
            </w:r>
            <w:r w:rsidR="001E6A0E">
              <w:rPr>
                <w:rFonts w:eastAsiaTheme="minorEastAsia"/>
                <w:lang w:val="en-US" w:eastAsia="zh-CN"/>
              </w:rPr>
              <w:t xml:space="preserve"> Also can play other positions if needed. </w:t>
            </w:r>
            <w:r>
              <w:rPr>
                <w:rFonts w:eastAsiaTheme="minorEastAsia"/>
                <w:lang w:val="en-US" w:eastAsia="zh-CN"/>
              </w:rPr>
              <w:t>Just play it</w:t>
            </w:r>
          </w:p>
        </w:tc>
        <w:tc>
          <w:tcPr>
            <w:tcW w:w="3231" w:type="dxa"/>
            <w:vAlign w:val="center"/>
          </w:tcPr>
          <w:p w14:paraId="1D8253CC" w14:textId="58CF7EAD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 w14:textId="38577E55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6FB2E659" w14:textId="77777777" w:rsidR="001A78D0" w:rsidRDefault="002A12E3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amuli Turtinen</w:t>
            </w:r>
          </w:p>
          <w:p w14:paraId="46A722E7" w14:textId="7ADF1B26" w:rsidR="002A12E3" w:rsidRPr="004841CB" w:rsidRDefault="00A31F70" w:rsidP="001A78D0">
            <w:pPr>
              <w:pStyle w:val="BodyText"/>
              <w:rPr>
                <w:lang w:val="en-US"/>
              </w:rPr>
            </w:pPr>
            <w:hyperlink r:id="rId17" w:history="1">
              <w:r w:rsidR="002A12E3" w:rsidRPr="00631E03">
                <w:rPr>
                  <w:rStyle w:val="Hyperlink"/>
                  <w:lang w:eastAsia="en-GB"/>
                </w:rPr>
                <w:t>samuli.turtinen@interdigital.com</w:t>
              </w:r>
            </w:hyperlink>
          </w:p>
        </w:tc>
        <w:tc>
          <w:tcPr>
            <w:tcW w:w="3231" w:type="dxa"/>
            <w:vAlign w:val="center"/>
          </w:tcPr>
          <w:p w14:paraId="14F2E205" w14:textId="7B41F8E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)</w:t>
            </w:r>
            <w:r w:rsidR="004B5708">
              <w:rPr>
                <w:rFonts w:eastAsia="Malgun Gothic"/>
                <w:lang w:val="en-US" w:eastAsia="ko-KR"/>
              </w:rPr>
              <w:t>:</w:t>
            </w:r>
            <w:r>
              <w:rPr>
                <w:rFonts w:eastAsia="Malgun Gothic"/>
                <w:lang w:val="en-US" w:eastAsia="ko-KR"/>
              </w:rPr>
              <w:t xml:space="preserve"> I went to watch Bulls game in Chicago so I feel like a) but more like d). e) might</w:t>
            </w:r>
            <w:r w:rsidR="004B5708">
              <w:rPr>
                <w:rFonts w:eastAsia="Malgun Gothic"/>
                <w:lang w:val="en-US" w:eastAsia="ko-KR"/>
              </w:rPr>
              <w:t xml:space="preserve"> actually</w:t>
            </w:r>
            <w:r>
              <w:rPr>
                <w:rFonts w:eastAsia="Malgun Gothic"/>
                <w:lang w:val="en-US" w:eastAsia="ko-KR"/>
              </w:rPr>
              <w:t xml:space="preserve"> be the best fit unless there is</w:t>
            </w:r>
            <w:r w:rsidR="004B5708">
              <w:rPr>
                <w:rFonts w:eastAsia="Malgun Gothic"/>
                <w:lang w:val="en-US" w:eastAsia="ko-KR"/>
              </w:rPr>
              <w:t xml:space="preserve"> a</w:t>
            </w:r>
            <w:r>
              <w:rPr>
                <w:rFonts w:eastAsia="Malgun Gothic"/>
                <w:lang w:val="en-US" w:eastAsia="ko-KR"/>
              </w:rPr>
              <w:t xml:space="preserve"> lack of players.</w:t>
            </w:r>
          </w:p>
        </w:tc>
        <w:tc>
          <w:tcPr>
            <w:tcW w:w="3231" w:type="dxa"/>
            <w:vAlign w:val="center"/>
          </w:tcPr>
          <w:p w14:paraId="44D59516" w14:textId="31B3EC7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guess any but am a heavy guy so e) could also work.</w:t>
            </w:r>
          </w:p>
        </w:tc>
        <w:tc>
          <w:tcPr>
            <w:tcW w:w="3231" w:type="dxa"/>
            <w:vAlign w:val="center"/>
          </w:tcPr>
          <w:p w14:paraId="50C53A78" w14:textId="50B61116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10</w:t>
            </w:r>
          </w:p>
        </w:tc>
        <w:tc>
          <w:tcPr>
            <w:tcW w:w="3231" w:type="dxa"/>
          </w:tcPr>
          <w:p w14:paraId="6CCC0E97" w14:textId="2ADB353E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Unlikely on Sunday but during the week </w:t>
            </w:r>
            <w:r w:rsidR="004B5708">
              <w:rPr>
                <w:rFonts w:eastAsia="Malgun Gothic"/>
                <w:lang w:val="en-US" w:eastAsia="ko-KR"/>
              </w:rPr>
              <w:t>could</w:t>
            </w:r>
            <w:r>
              <w:rPr>
                <w:rFonts w:eastAsia="Malgun Gothic"/>
                <w:lang w:val="en-US" w:eastAsia="ko-KR"/>
              </w:rPr>
              <w:t xml:space="preserve"> work.</w:t>
            </w: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0A076B7A" w14:textId="77777777" w:rsidR="001A78D0" w:rsidRPr="00E77C1E" w:rsidRDefault="00826BB5" w:rsidP="001A78D0">
            <w:pPr>
              <w:pStyle w:val="BodyText"/>
              <w:rPr>
                <w:lang w:val="sv-SE"/>
              </w:rPr>
            </w:pPr>
            <w:r w:rsidRPr="00E77C1E">
              <w:rPr>
                <w:lang w:val="sv-SE"/>
              </w:rPr>
              <w:lastRenderedPageBreak/>
              <w:t>Henrik Enbuske</w:t>
            </w:r>
          </w:p>
          <w:p w14:paraId="716A8613" w14:textId="73E0AD7B" w:rsidR="00CA112D" w:rsidRPr="00E77C1E" w:rsidRDefault="00A31F70" w:rsidP="001A78D0">
            <w:pPr>
              <w:pStyle w:val="BodyText"/>
              <w:rPr>
                <w:lang w:val="sv-SE"/>
              </w:rPr>
            </w:pPr>
            <w:hyperlink r:id="rId18" w:history="1">
              <w:r w:rsidR="00CA112D" w:rsidRPr="00E77C1E">
                <w:rPr>
                  <w:rStyle w:val="Hyperlink"/>
                  <w:lang w:val="sv-SE" w:eastAsia="en-GB"/>
                </w:rPr>
                <w:t>Henrik.enbuske@ericsson.com</w:t>
              </w:r>
            </w:hyperlink>
          </w:p>
          <w:p w14:paraId="6BA659C2" w14:textId="1A110FD9" w:rsidR="00CA112D" w:rsidRPr="00E77C1E" w:rsidRDefault="00CA112D" w:rsidP="001A78D0">
            <w:pPr>
              <w:pStyle w:val="BodyText"/>
              <w:rPr>
                <w:lang w:val="sv-SE"/>
              </w:rPr>
            </w:pPr>
          </w:p>
        </w:tc>
        <w:tc>
          <w:tcPr>
            <w:tcW w:w="3231" w:type="dxa"/>
          </w:tcPr>
          <w:p w14:paraId="67CE4B0E" w14:textId="49BD00B6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– some years ago though</w:t>
            </w:r>
          </w:p>
        </w:tc>
        <w:tc>
          <w:tcPr>
            <w:tcW w:w="3231" w:type="dxa"/>
          </w:tcPr>
          <w:p w14:paraId="7022415C" w14:textId="231721B5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, d, maybe also e </w:t>
            </w:r>
          </w:p>
        </w:tc>
        <w:tc>
          <w:tcPr>
            <w:tcW w:w="3231" w:type="dxa"/>
          </w:tcPr>
          <w:p w14:paraId="6D324820" w14:textId="2433D8C7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2</w:t>
            </w:r>
          </w:p>
        </w:tc>
        <w:tc>
          <w:tcPr>
            <w:tcW w:w="3231" w:type="dxa"/>
          </w:tcPr>
          <w:p w14:paraId="45EF26B6" w14:textId="01071269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Likely arrive late Sunday, but still a bit unsure.</w:t>
            </w:r>
          </w:p>
        </w:tc>
      </w:tr>
      <w:tr w:rsidR="00106842" w:rsidRPr="002612B9" w14:paraId="4B21564B" w14:textId="77777777" w:rsidTr="00DA5A2D">
        <w:trPr>
          <w:jc w:val="center"/>
        </w:trPr>
        <w:tc>
          <w:tcPr>
            <w:tcW w:w="3231" w:type="dxa"/>
          </w:tcPr>
          <w:p w14:paraId="1C88F6C3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iao, XIAO</w:t>
            </w:r>
          </w:p>
          <w:p w14:paraId="4D6F4871" w14:textId="1DE2DCC8" w:rsidR="00106842" w:rsidRPr="00DE0B2B" w:rsidRDefault="00A31F70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9" w:history="1">
              <w:r w:rsidR="00106842" w:rsidRPr="00F63405">
                <w:rPr>
                  <w:rStyle w:val="Hyperlink"/>
                  <w:rFonts w:eastAsiaTheme="minorEastAsia"/>
                </w:rPr>
                <w:t>xiaoxiao@catt.cn</w:t>
              </w:r>
            </w:hyperlink>
          </w:p>
        </w:tc>
        <w:tc>
          <w:tcPr>
            <w:tcW w:w="3231" w:type="dxa"/>
          </w:tcPr>
          <w:p w14:paraId="413AFA55" w14:textId="7CA633E0" w:rsidR="00106842" w:rsidRPr="00DE0B2B" w:rsidRDefault="00106842" w:rsidP="00B360CA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c): I was the </w:t>
            </w:r>
            <w:r>
              <w:rPr>
                <w:rFonts w:eastAsiaTheme="minorEastAsia"/>
                <w:lang w:val="en-US" w:eastAsia="zh-CN"/>
              </w:rPr>
              <w:t>representative</w:t>
            </w:r>
            <w:r>
              <w:rPr>
                <w:rFonts w:eastAsiaTheme="minorEastAsia" w:hint="eastAsia"/>
                <w:lang w:val="en-US" w:eastAsia="zh-CN"/>
              </w:rPr>
              <w:t xml:space="preserve"> of my college's basketball team, PG/SG, when I was a Freshman (</w:t>
            </w:r>
            <w:r w:rsidR="00B360CA">
              <w:rPr>
                <w:rFonts w:eastAsiaTheme="minorEastAsia" w:hint="eastAsia"/>
                <w:lang w:val="en-US" w:eastAsia="zh-CN"/>
              </w:rPr>
              <w:t>many</w:t>
            </w:r>
            <w:r>
              <w:rPr>
                <w:rFonts w:eastAsiaTheme="minorEastAsia" w:hint="eastAsia"/>
                <w:lang w:val="en-US" w:eastAsia="zh-CN"/>
              </w:rPr>
              <w:t xml:space="preserve"> years ago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 xml:space="preserve">). But then badly injured and stayed at the bench as a substitution till graduation </w:t>
            </w:r>
            <w:r w:rsidRPr="00991B79">
              <w:rPr>
                <w:rFonts w:eastAsiaTheme="minorEastAsia"/>
                <w:lang w:val="en-US" w:eastAsia="zh-CN"/>
              </w:rPr>
              <w:sym w:font="Wingdings" w:char="F04C"/>
            </w:r>
            <w:r>
              <w:rPr>
                <w:rFonts w:eastAsiaTheme="minorEastAsia" w:hint="eastAsia"/>
                <w:lang w:val="en-US" w:eastAsia="zh-CN"/>
              </w:rPr>
              <w:t xml:space="preserve">  </w:t>
            </w:r>
          </w:p>
        </w:tc>
        <w:tc>
          <w:tcPr>
            <w:tcW w:w="3231" w:type="dxa"/>
          </w:tcPr>
          <w:p w14:paraId="0EA25C35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), b), c); </w:t>
            </w:r>
          </w:p>
          <w:p w14:paraId="05B8221E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g) (as long as Captain Shi, Cong has enough team mates)</w:t>
            </w:r>
          </w:p>
        </w:tc>
        <w:tc>
          <w:tcPr>
            <w:tcW w:w="3231" w:type="dxa"/>
          </w:tcPr>
          <w:p w14:paraId="0401899B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99</w:t>
            </w:r>
          </w:p>
        </w:tc>
        <w:tc>
          <w:tcPr>
            <w:tcW w:w="3231" w:type="dxa"/>
          </w:tcPr>
          <w:p w14:paraId="4A08B555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hould be OK. </w:t>
            </w: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5A915583" w14:textId="77777777" w:rsidR="001A78D0" w:rsidRPr="00E77C1E" w:rsidRDefault="00E92048" w:rsidP="001A78D0">
            <w:pPr>
              <w:pStyle w:val="BodyText"/>
              <w:rPr>
                <w:rFonts w:eastAsiaTheme="minorEastAsia"/>
                <w:lang w:val="fr-CA" w:eastAsia="zh-CN"/>
              </w:rPr>
            </w:pPr>
            <w:r w:rsidRPr="00E77C1E">
              <w:rPr>
                <w:rFonts w:hint="eastAsia"/>
                <w:lang w:val="fr-CA"/>
              </w:rPr>
              <w:t>Congchi Zhang</w:t>
            </w:r>
          </w:p>
          <w:p w14:paraId="1D1B3967" w14:textId="7BF34063" w:rsidR="00E92048" w:rsidRPr="00E77C1E" w:rsidRDefault="00E92048" w:rsidP="001A78D0">
            <w:pPr>
              <w:pStyle w:val="BodyText"/>
              <w:rPr>
                <w:rFonts w:eastAsiaTheme="minorEastAsia"/>
                <w:u w:val="single"/>
                <w:lang w:val="fr-CA" w:eastAsia="zh-CN"/>
              </w:rPr>
            </w:pPr>
            <w:r w:rsidRPr="00E77C1E">
              <w:rPr>
                <w:rFonts w:eastAsiaTheme="minorEastAsia"/>
                <w:lang w:val="fr-CA" w:eastAsia="zh-CN"/>
              </w:rPr>
              <w:t>Z</w:t>
            </w:r>
            <w:r w:rsidRPr="00E77C1E">
              <w:rPr>
                <w:rFonts w:eastAsiaTheme="minorEastAsia" w:hint="eastAsia"/>
                <w:lang w:val="fr-CA" w:eastAsia="zh-CN"/>
              </w:rPr>
              <w:t>hangcc16@lenovo.com</w:t>
            </w:r>
          </w:p>
        </w:tc>
        <w:tc>
          <w:tcPr>
            <w:tcW w:w="3231" w:type="dxa"/>
          </w:tcPr>
          <w:p w14:paraId="3875F3C5" w14:textId="3E8A5D6F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)</w:t>
            </w:r>
          </w:p>
        </w:tc>
        <w:tc>
          <w:tcPr>
            <w:tcW w:w="3231" w:type="dxa"/>
          </w:tcPr>
          <w:p w14:paraId="17C9523E" w14:textId="77777777" w:rsidR="00DA17AC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) c) d)</w:t>
            </w:r>
            <w:r w:rsidR="00DA17AC">
              <w:rPr>
                <w:rFonts w:eastAsiaTheme="minorEastAsia" w:hint="eastAsia"/>
                <w:lang w:val="en-US" w:eastAsia="zh-CN"/>
              </w:rPr>
              <w:t xml:space="preserve"> g) </w:t>
            </w:r>
          </w:p>
          <w:p w14:paraId="20158DC2" w14:textId="55B61772" w:rsidR="00DA17AC" w:rsidRPr="0007265D" w:rsidRDefault="003B1A3A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 w:rsidR="00DA17AC">
              <w:rPr>
                <w:rFonts w:eastAsiaTheme="minorEastAsia" w:hint="eastAsia"/>
                <w:lang w:val="en-US" w:eastAsia="zh-CN"/>
              </w:rPr>
              <w:t xml:space="preserve">) </w:t>
            </w:r>
            <w:r w:rsidR="007B2236">
              <w:rPr>
                <w:rFonts w:eastAsiaTheme="minorEastAsia" w:hint="eastAsia"/>
                <w:lang w:val="en-US" w:eastAsia="zh-CN"/>
              </w:rPr>
              <w:t xml:space="preserve">or </w:t>
            </w:r>
            <w:r w:rsidR="00DA17AC">
              <w:rPr>
                <w:rFonts w:eastAsiaTheme="minorEastAsia" w:hint="eastAsia"/>
                <w:lang w:val="en-US" w:eastAsia="zh-CN"/>
              </w:rPr>
              <w:t>undercover agent put in the other team</w:t>
            </w:r>
          </w:p>
        </w:tc>
        <w:tc>
          <w:tcPr>
            <w:tcW w:w="3231" w:type="dxa"/>
          </w:tcPr>
          <w:p w14:paraId="75EC0000" w14:textId="73C0E8A1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5</w:t>
            </w:r>
          </w:p>
        </w:tc>
        <w:tc>
          <w:tcPr>
            <w:tcW w:w="3231" w:type="dxa"/>
          </w:tcPr>
          <w:p w14:paraId="3DAAB344" w14:textId="31BB7895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, in Sunday evening, or during the week.</w:t>
            </w: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19E9F594" w14:textId="77777777" w:rsidR="001A78D0" w:rsidRDefault="00A0099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wid Koziol</w:t>
            </w:r>
          </w:p>
          <w:p w14:paraId="312AD6CB" w14:textId="6512DD17" w:rsidR="00A0099F" w:rsidRPr="004841CB" w:rsidRDefault="00A0099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wid.koziol@huawei.com</w:t>
            </w:r>
          </w:p>
        </w:tc>
        <w:tc>
          <w:tcPr>
            <w:tcW w:w="3231" w:type="dxa"/>
          </w:tcPr>
          <w:p w14:paraId="21DFEE1E" w14:textId="69BB5700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</w:t>
            </w:r>
            <w:r w:rsidR="00931F42">
              <w:rPr>
                <w:rFonts w:eastAsia="Malgun Gothic"/>
                <w:lang w:val="en-US" w:eastAsia="ko-KR"/>
              </w:rPr>
              <w:t xml:space="preserve">I used to play but only recreationally and that was quite a long </w:t>
            </w:r>
            <w:r>
              <w:rPr>
                <w:rFonts w:eastAsia="Malgun Gothic"/>
                <w:lang w:val="en-US" w:eastAsia="ko-KR"/>
              </w:rPr>
              <w:t>while ago</w:t>
            </w:r>
            <w:r w:rsidR="00931F42">
              <w:rPr>
                <w:rFonts w:eastAsia="Malgun Gothic"/>
                <w:lang w:val="en-US" w:eastAsia="ko-KR"/>
              </w:rPr>
              <w:t xml:space="preserve"> (had a lot of fun out of it though </w:t>
            </w:r>
            <w:r w:rsidR="00931F42" w:rsidRPr="00931F42">
              <w:rPr>
                <w:rFonts w:ascii="Segoe UI Emoji" w:eastAsia="Segoe UI Emoji" w:hAnsi="Segoe UI Emoji" w:cs="Segoe UI Emoji"/>
                <w:lang w:val="en-US" w:eastAsia="ko-KR"/>
              </w:rPr>
              <w:t>😊</w:t>
            </w:r>
            <w:r w:rsidR="00931F42">
              <w:rPr>
                <w:rFonts w:ascii="Segoe UI Emoji" w:eastAsia="Segoe UI Emoji" w:hAnsi="Segoe UI Emoji" w:cs="Segoe UI Emoji"/>
                <w:lang w:val="en-US" w:eastAsia="ko-KR"/>
              </w:rPr>
              <w:t>)</w:t>
            </w:r>
          </w:p>
        </w:tc>
        <w:tc>
          <w:tcPr>
            <w:tcW w:w="3231" w:type="dxa"/>
          </w:tcPr>
          <w:p w14:paraId="64F91E07" w14:textId="04D9F618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perhaps b) </w:t>
            </w:r>
            <w:r w:rsidR="00C7542D">
              <w:rPr>
                <w:rFonts w:eastAsia="Malgun Gothic"/>
                <w:lang w:val="en-US" w:eastAsia="ko-KR"/>
              </w:rPr>
              <w:t>or</w:t>
            </w:r>
            <w:r>
              <w:rPr>
                <w:rFonts w:eastAsia="Malgun Gothic"/>
                <w:lang w:val="en-US" w:eastAsia="ko-KR"/>
              </w:rPr>
              <w:t xml:space="preserve"> d)</w:t>
            </w:r>
          </w:p>
        </w:tc>
        <w:tc>
          <w:tcPr>
            <w:tcW w:w="3231" w:type="dxa"/>
          </w:tcPr>
          <w:p w14:paraId="3C8776D1" w14:textId="243D8140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66</w:t>
            </w:r>
          </w:p>
        </w:tc>
        <w:tc>
          <w:tcPr>
            <w:tcW w:w="3231" w:type="dxa"/>
          </w:tcPr>
          <w:p w14:paraId="59D9C4D0" w14:textId="0FD21B7C" w:rsidR="001A78D0" w:rsidRPr="004841CB" w:rsidRDefault="00931F42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is good</w:t>
            </w: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511F41D6" w14:textId="77777777" w:rsidR="001A78D0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swar Vutukuri</w:t>
            </w:r>
          </w:p>
          <w:p w14:paraId="656635F3" w14:textId="640C57EB" w:rsidR="00207068" w:rsidRPr="004841CB" w:rsidRDefault="00A31F70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hyperlink r:id="rId20" w:history="1">
              <w:r w:rsidR="00207068" w:rsidRPr="00AC7688">
                <w:rPr>
                  <w:rStyle w:val="Hyperlink"/>
                  <w:rFonts w:eastAsia="Malgun Gothic"/>
                  <w:lang w:eastAsia="ko-KR"/>
                </w:rPr>
                <w:t>Eswar.vutukuri@zte.com.cn</w:t>
              </w:r>
            </w:hyperlink>
          </w:p>
        </w:tc>
        <w:tc>
          <w:tcPr>
            <w:tcW w:w="3231" w:type="dxa"/>
          </w:tcPr>
          <w:p w14:paraId="1D30A616" w14:textId="716DCF0D" w:rsidR="001A78D0" w:rsidRPr="004841CB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e), but can be d) if we are </w:t>
            </w:r>
            <w:r w:rsidR="0097319A">
              <w:rPr>
                <w:rFonts w:eastAsia="Malgun Gothic"/>
                <w:lang w:val="en-US" w:eastAsia="ko-KR"/>
              </w:rPr>
              <w:t xml:space="preserve">really </w:t>
            </w:r>
            <w:r>
              <w:rPr>
                <w:rFonts w:eastAsia="Malgun Gothic"/>
                <w:lang w:val="en-US" w:eastAsia="ko-KR"/>
              </w:rPr>
              <w:t xml:space="preserve">desperately low on players. </w:t>
            </w:r>
          </w:p>
        </w:tc>
        <w:tc>
          <w:tcPr>
            <w:tcW w:w="3231" w:type="dxa"/>
          </w:tcPr>
          <w:p w14:paraId="533B082D" w14:textId="10C4FB0B" w:rsidR="00207068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g)/f). </w:t>
            </w:r>
          </w:p>
          <w:p w14:paraId="6E6068AA" w14:textId="7CDAF4F8" w:rsidR="001A78D0" w:rsidRPr="004841CB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an be c), if really pushed and will very likely get carried away and be all over the </w:t>
            </w:r>
            <w:r w:rsidR="0097319A">
              <w:rPr>
                <w:rFonts w:eastAsia="Malgun Gothic"/>
                <w:lang w:val="en-US" w:eastAsia="ko-KR"/>
              </w:rPr>
              <w:t>place</w:t>
            </w:r>
            <w:r>
              <w:rPr>
                <w:rFonts w:eastAsia="Malgun Gothic"/>
                <w:lang w:val="en-US" w:eastAsia="ko-KR"/>
              </w:rPr>
              <w:t xml:space="preserve"> and end up confusing everyone (including our team and the opposition) – </w:t>
            </w:r>
            <w:r>
              <w:rPr>
                <w:rFonts w:eastAsia="Malgun Gothic"/>
                <w:lang w:val="en-US" w:eastAsia="ko-KR"/>
              </w:rPr>
              <w:lastRenderedPageBreak/>
              <w:t xml:space="preserve">not recommended </w:t>
            </w:r>
            <w:r w:rsidRPr="00207068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  <w:r>
              <w:rPr>
                <w:rFonts w:ascii="Segoe UI Emoji" w:eastAsia="Segoe UI Emoji" w:hAnsi="Segoe UI Emoji" w:cs="Segoe UI Emoji"/>
                <w:lang w:val="en-US" w:eastAsia="ko-KR"/>
              </w:rPr>
              <w:t>!</w:t>
            </w:r>
            <w:r w:rsidR="0097319A">
              <w:rPr>
                <w:rFonts w:ascii="Segoe UI Emoji" w:eastAsia="Segoe UI Emoji" w:hAnsi="Segoe UI Emoji" w:cs="Segoe UI Emoji"/>
                <w:lang w:val="en-US" w:eastAsia="ko-KR"/>
              </w:rPr>
              <w:t xml:space="preserve"> So, g)/f) is the requested option. </w:t>
            </w:r>
            <w:r>
              <w:rPr>
                <w:rFonts w:ascii="Segoe UI Emoji" w:eastAsia="Segoe UI Emoji" w:hAnsi="Segoe UI Emoji" w:cs="Segoe UI Emoji"/>
                <w:lang w:val="en-US" w:eastAsia="ko-KR"/>
              </w:rPr>
              <w:t xml:space="preserve"> </w:t>
            </w:r>
          </w:p>
        </w:tc>
        <w:tc>
          <w:tcPr>
            <w:tcW w:w="3231" w:type="dxa"/>
          </w:tcPr>
          <w:p w14:paraId="039C3753" w14:textId="29E84071" w:rsidR="001A78D0" w:rsidRPr="004841CB" w:rsidRDefault="0097319A" w:rsidP="0097319A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lastRenderedPageBreak/>
              <w:t>Makes no difference!</w:t>
            </w:r>
          </w:p>
        </w:tc>
        <w:tc>
          <w:tcPr>
            <w:tcW w:w="3231" w:type="dxa"/>
          </w:tcPr>
          <w:p w14:paraId="0FD79DFB" w14:textId="5DDF0444" w:rsidR="001A78D0" w:rsidRPr="004841CB" w:rsidRDefault="0097319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I arrive late on Sunday, but can turn-up for the weekday practice session. </w:t>
            </w: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4FF86B5D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Ghyslain Pelletier</w:t>
            </w:r>
          </w:p>
          <w:p w14:paraId="551F2B24" w14:textId="34D58090" w:rsidR="00E77C1E" w:rsidRDefault="00A31F70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hyperlink r:id="rId21" w:history="1">
              <w:r w:rsidR="00E77C1E" w:rsidRPr="008C348C">
                <w:rPr>
                  <w:rStyle w:val="Hyperlink"/>
                  <w:rFonts w:eastAsia="Malgun Gothic"/>
                  <w:lang w:eastAsia="ko-KR"/>
                </w:rPr>
                <w:t>ghyslain.pelletier@interdigital.com</w:t>
              </w:r>
            </w:hyperlink>
          </w:p>
          <w:p w14:paraId="071EFEF7" w14:textId="2C935BED" w:rsidR="00E77C1E" w:rsidRPr="004841CB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1ACA2D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</w:t>
            </w:r>
          </w:p>
          <w:p w14:paraId="4DD77E62" w14:textId="63D5F4F3" w:rsidR="00E77C1E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used to play league in Quebec province up to 20 years old.</w:t>
            </w:r>
          </w:p>
          <w:p w14:paraId="4B27EE25" w14:textId="2870CDD5" w:rsidR="00E77C1E" w:rsidRPr="004841CB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Then I used to coach high school</w:t>
            </w:r>
            <w:r w:rsidR="00B77998">
              <w:rPr>
                <w:rFonts w:eastAsia="Malgun Gothic"/>
                <w:lang w:val="en-US" w:eastAsia="ko-KR"/>
              </w:rPr>
              <w:t xml:space="preserve"> level</w:t>
            </w:r>
            <w:r>
              <w:rPr>
                <w:rFonts w:eastAsia="Malgun Gothic"/>
                <w:lang w:val="en-US" w:eastAsia="ko-KR"/>
              </w:rPr>
              <w:t xml:space="preserve"> and later university level (women team in Sweden)</w:t>
            </w:r>
          </w:p>
        </w:tc>
        <w:tc>
          <w:tcPr>
            <w:tcW w:w="3231" w:type="dxa"/>
          </w:tcPr>
          <w:p w14:paraId="309229AF" w14:textId="77777777" w:rsidR="001A78D0" w:rsidRDefault="00E77C1E" w:rsidP="00E77C1E">
            <w:pPr>
              <w:pStyle w:val="BodyText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atural position</w:t>
            </w:r>
          </w:p>
          <w:p w14:paraId="045ECAC7" w14:textId="687EE705" w:rsidR="00E77C1E" w:rsidRDefault="00E77C1E" w:rsidP="00E77C1E">
            <w:pPr>
              <w:pStyle w:val="BodyText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ertainly</w:t>
            </w:r>
          </w:p>
          <w:p w14:paraId="55E7E5EB" w14:textId="433E99BF" w:rsidR="00E77C1E" w:rsidRPr="004841CB" w:rsidRDefault="00E77C1E" w:rsidP="00E77C1E">
            <w:pPr>
              <w:pStyle w:val="BodyText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Works well too</w:t>
            </w:r>
          </w:p>
        </w:tc>
        <w:tc>
          <w:tcPr>
            <w:tcW w:w="3231" w:type="dxa"/>
          </w:tcPr>
          <w:p w14:paraId="61A02951" w14:textId="77777777" w:rsidR="00E77C1E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</w:t>
            </w:r>
          </w:p>
          <w:p w14:paraId="28223552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0</w:t>
            </w:r>
          </w:p>
          <w:p w14:paraId="3C6C5877" w14:textId="274175A7" w:rsidR="00E77C1E" w:rsidRPr="004841CB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00</w:t>
            </w:r>
          </w:p>
        </w:tc>
        <w:tc>
          <w:tcPr>
            <w:tcW w:w="3231" w:type="dxa"/>
          </w:tcPr>
          <w:p w14:paraId="4C9CC024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Should make it by Sunday PM</w:t>
            </w:r>
            <w:r w:rsidR="00C81C6A">
              <w:rPr>
                <w:rFonts w:eastAsia="Malgun Gothic"/>
                <w:lang w:val="en-US" w:eastAsia="ko-KR"/>
              </w:rPr>
              <w:t>.</w:t>
            </w:r>
          </w:p>
          <w:p w14:paraId="399CB63E" w14:textId="150E49C9" w:rsidR="00C81C6A" w:rsidRPr="004841CB" w:rsidRDefault="00C81C6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“Basketball is life”</w:t>
            </w: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70025320" w:rsidR="001A78D0" w:rsidRPr="004841CB" w:rsidRDefault="0009146D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Jedrzej Stanczak (jedrzej.stanczak@nokia.com)</w:t>
            </w:r>
          </w:p>
        </w:tc>
        <w:tc>
          <w:tcPr>
            <w:tcW w:w="3231" w:type="dxa"/>
          </w:tcPr>
          <w:p w14:paraId="633D1E79" w14:textId="15858C5C" w:rsidR="001A78D0" w:rsidRPr="004841CB" w:rsidRDefault="0009146D" w:rsidP="0009146D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Used to play a lot in the past (15-20 years ago), now not anymore. But similarly to Samuli, I was at the Bulls game in Chicago, so I have a lot of up-to-date knowledge about professional basketball.</w:t>
            </w:r>
          </w:p>
        </w:tc>
        <w:tc>
          <w:tcPr>
            <w:tcW w:w="3231" w:type="dxa"/>
          </w:tcPr>
          <w:p w14:paraId="3AC70430" w14:textId="24327493" w:rsidR="001A78D0" w:rsidRPr="004841CB" w:rsidRDefault="0009146D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d, maybe e</w:t>
            </w:r>
          </w:p>
        </w:tc>
        <w:tc>
          <w:tcPr>
            <w:tcW w:w="3231" w:type="dxa"/>
          </w:tcPr>
          <w:p w14:paraId="7FF8856B" w14:textId="127B8E68" w:rsidR="001A78D0" w:rsidRPr="004841CB" w:rsidRDefault="0009146D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ny number is good</w:t>
            </w:r>
          </w:p>
        </w:tc>
        <w:tc>
          <w:tcPr>
            <w:tcW w:w="3231" w:type="dxa"/>
          </w:tcPr>
          <w:p w14:paraId="753CCC10" w14:textId="3A759349" w:rsidR="001A78D0" w:rsidRPr="004841CB" w:rsidRDefault="0009146D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Sunday (late) evening or (preferably) some other day during the week.</w:t>
            </w: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314E136F" w14:textId="77777777" w:rsidR="001A78D0" w:rsidRDefault="007219CA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uan Gao</w:t>
            </w:r>
          </w:p>
          <w:p w14:paraId="1D4B37BF" w14:textId="60C289BD" w:rsidR="007219CA" w:rsidRPr="007219CA" w:rsidRDefault="007219CA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(gao.yuan66@zte.com.cn)</w:t>
            </w:r>
          </w:p>
        </w:tc>
        <w:tc>
          <w:tcPr>
            <w:tcW w:w="3231" w:type="dxa"/>
          </w:tcPr>
          <w:p w14:paraId="69A64CF6" w14:textId="47C4C413" w:rsidR="001A78D0" w:rsidRPr="00522156" w:rsidRDefault="00522156" w:rsidP="00522156">
            <w:pPr>
              <w:pStyle w:val="BodyText"/>
            </w:pPr>
            <w:r>
              <w:t>c) I played in High school but not any more after that.</w:t>
            </w:r>
          </w:p>
        </w:tc>
        <w:tc>
          <w:tcPr>
            <w:tcW w:w="3231" w:type="dxa"/>
          </w:tcPr>
          <w:p w14:paraId="2BE36A83" w14:textId="0584EFBC" w:rsidR="001A78D0" w:rsidRPr="004841CB" w:rsidRDefault="00A70F80" w:rsidP="00A70F8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b)</w:t>
            </w:r>
            <w:r>
              <w:rPr>
                <w:rFonts w:eastAsia="Malgun Gothic"/>
                <w:lang w:val="en-US" w:eastAsia="ko-KR"/>
              </w:rPr>
              <w:tab/>
              <w:t>Shooting guard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or </w:t>
            </w:r>
            <w:r w:rsidRPr="00A70F80">
              <w:rPr>
                <w:rFonts w:eastAsia="Malgun Gothic"/>
                <w:lang w:val="en-US" w:eastAsia="ko-KR"/>
              </w:rPr>
              <w:t>d)</w:t>
            </w:r>
            <w:r w:rsidRPr="00A70F80">
              <w:rPr>
                <w:rFonts w:eastAsia="Malgun Gothic"/>
                <w:lang w:val="en-US" w:eastAsia="ko-KR"/>
              </w:rPr>
              <w:tab/>
              <w:t>Power forward</w:t>
            </w:r>
          </w:p>
        </w:tc>
        <w:tc>
          <w:tcPr>
            <w:tcW w:w="3231" w:type="dxa"/>
          </w:tcPr>
          <w:p w14:paraId="4E79E1B4" w14:textId="55613782" w:rsidR="001A78D0" w:rsidRPr="00092EA0" w:rsidRDefault="00092EA0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8</w:t>
            </w:r>
            <w:r>
              <w:rPr>
                <w:rFonts w:eastAsiaTheme="minorEastAsia"/>
                <w:lang w:val="en-US" w:eastAsia="zh-CN"/>
              </w:rPr>
              <w:t>8</w:t>
            </w:r>
          </w:p>
        </w:tc>
        <w:tc>
          <w:tcPr>
            <w:tcW w:w="3231" w:type="dxa"/>
          </w:tcPr>
          <w:p w14:paraId="23083CBC" w14:textId="77777777" w:rsidR="001A78D0" w:rsidRDefault="00092EA0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es</w:t>
            </w:r>
          </w:p>
          <w:p w14:paraId="5D4F778B" w14:textId="422585C9" w:rsidR="00092EA0" w:rsidRPr="00092EA0" w:rsidRDefault="00092EA0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nday or some other day during the week</w:t>
            </w:r>
          </w:p>
        </w:tc>
      </w:tr>
      <w:tr w:rsidR="00273E6E" w:rsidRPr="002612B9" w14:paraId="32F9E103" w14:textId="77777777" w:rsidTr="00B74A61">
        <w:trPr>
          <w:trHeight w:val="300"/>
          <w:jc w:val="center"/>
        </w:trPr>
        <w:tc>
          <w:tcPr>
            <w:tcW w:w="3231" w:type="dxa"/>
          </w:tcPr>
          <w:p w14:paraId="3CC02F36" w14:textId="77777777" w:rsidR="00273E6E" w:rsidRDefault="00273E6E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Marco Belleschi</w:t>
            </w:r>
          </w:p>
          <w:p w14:paraId="176E966B" w14:textId="2C7C3885" w:rsidR="00273E6E" w:rsidRDefault="00966E3E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(</w:t>
            </w:r>
            <w:r w:rsidR="00E8515B">
              <w:rPr>
                <w:rFonts w:eastAsiaTheme="minorEastAsia"/>
                <w:lang w:val="en-US" w:eastAsia="zh-CN"/>
              </w:rPr>
              <w:t>m</w:t>
            </w:r>
            <w:r w:rsidR="00273E6E">
              <w:rPr>
                <w:rFonts w:eastAsiaTheme="minorEastAsia"/>
                <w:lang w:val="en-US" w:eastAsia="zh-CN"/>
              </w:rPr>
              <w:t>arco.belleschi@ericsson.com</w:t>
            </w:r>
            <w:r>
              <w:rPr>
                <w:rFonts w:eastAsiaTheme="minorEastAsia"/>
                <w:lang w:val="en-US" w:eastAsia="zh-CN"/>
              </w:rPr>
              <w:t>)</w:t>
            </w:r>
          </w:p>
        </w:tc>
        <w:tc>
          <w:tcPr>
            <w:tcW w:w="3231" w:type="dxa"/>
          </w:tcPr>
          <w:p w14:paraId="088D3D1F" w14:textId="15BEBC25" w:rsidR="00273E6E" w:rsidRDefault="00E517E4" w:rsidP="00522156">
            <w:pPr>
              <w:pStyle w:val="BodyText"/>
            </w:pPr>
            <w:r>
              <w:t>c) Played a lot in the past</w:t>
            </w:r>
            <w:r w:rsidR="009F70D1">
              <w:t xml:space="preserve"> </w:t>
            </w:r>
            <w:r w:rsidR="00E50211">
              <w:t>(</w:t>
            </w:r>
            <w:r w:rsidR="00FF5698">
              <w:t xml:space="preserve">at </w:t>
            </w:r>
            <w:r w:rsidR="00A31F70">
              <w:t>regional</w:t>
            </w:r>
            <w:r w:rsidR="00FF5698">
              <w:t xml:space="preserve"> level</w:t>
            </w:r>
            <w:r w:rsidR="00E50211">
              <w:t>)</w:t>
            </w:r>
            <w:r w:rsidR="00FF5698">
              <w:t xml:space="preserve"> </w:t>
            </w:r>
            <w:r w:rsidR="009F70D1">
              <w:t>in a youth league up to 19 years old</w:t>
            </w:r>
            <w:r w:rsidR="00FF5698">
              <w:t>. Not playing anymore since several years</w:t>
            </w:r>
          </w:p>
        </w:tc>
        <w:tc>
          <w:tcPr>
            <w:tcW w:w="3231" w:type="dxa"/>
          </w:tcPr>
          <w:p w14:paraId="2D6E9538" w14:textId="31F071F5" w:rsidR="00273E6E" w:rsidRDefault="00816773" w:rsidP="00A70F8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, b)</w:t>
            </w:r>
          </w:p>
        </w:tc>
        <w:tc>
          <w:tcPr>
            <w:tcW w:w="3231" w:type="dxa"/>
          </w:tcPr>
          <w:p w14:paraId="065F5FB6" w14:textId="3C31BAC2" w:rsidR="00273E6E" w:rsidRDefault="00BC4F44" w:rsidP="001A78D0">
            <w:pPr>
              <w:pStyle w:val="BodyTex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7</w:t>
            </w:r>
          </w:p>
        </w:tc>
        <w:tc>
          <w:tcPr>
            <w:tcW w:w="3231" w:type="dxa"/>
          </w:tcPr>
          <w:p w14:paraId="13E77ED8" w14:textId="09FDB807" w:rsidR="00273E6E" w:rsidRDefault="00BC4F44" w:rsidP="001A78D0">
            <w:pPr>
              <w:pStyle w:val="BodyTex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Malgun Gothic"/>
                <w:lang w:val="en-US" w:eastAsia="ko-KR"/>
              </w:rPr>
              <w:t>Unlikely on Sunday</w:t>
            </w:r>
            <w:r w:rsidR="00351E86">
              <w:rPr>
                <w:rFonts w:eastAsia="Malgun Gothic"/>
                <w:lang w:val="en-US" w:eastAsia="ko-KR"/>
              </w:rPr>
              <w:t xml:space="preserve"> (maybe in late afternoon)</w:t>
            </w:r>
            <w:r>
              <w:rPr>
                <w:rFonts w:eastAsia="Malgun Gothic"/>
                <w:lang w:val="en-US" w:eastAsia="ko-KR"/>
              </w:rPr>
              <w:t xml:space="preserve"> but during the week could work.</w:t>
            </w: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11C02" w14:textId="77777777" w:rsidR="00582187" w:rsidRDefault="00582187">
      <w:pPr>
        <w:spacing w:line="240" w:lineRule="auto"/>
      </w:pPr>
      <w:r>
        <w:separator/>
      </w:r>
    </w:p>
  </w:endnote>
  <w:endnote w:type="continuationSeparator" w:id="0">
    <w:p w14:paraId="30777EB3" w14:textId="77777777" w:rsidR="00582187" w:rsidRDefault="005821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6E85D" w14:textId="77777777" w:rsidR="002B2313" w:rsidRDefault="002B2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D85D5" w14:textId="77777777" w:rsidR="00582187" w:rsidRDefault="00582187">
      <w:pPr>
        <w:spacing w:after="0"/>
      </w:pPr>
      <w:r>
        <w:separator/>
      </w:r>
    </w:p>
  </w:footnote>
  <w:footnote w:type="continuationSeparator" w:id="0">
    <w:p w14:paraId="598222A2" w14:textId="77777777" w:rsidR="00582187" w:rsidRDefault="0058218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00AA0" w14:textId="77777777" w:rsidR="002B2313" w:rsidRDefault="002B2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21E7B" w14:textId="77777777" w:rsidR="002B2313" w:rsidRDefault="002B23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776F1" w14:textId="77777777" w:rsidR="002B2313" w:rsidRDefault="002B2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6ED69DA"/>
    <w:multiLevelType w:val="hybridMultilevel"/>
    <w:tmpl w:val="39A6FD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BD7846"/>
    <w:multiLevelType w:val="hybridMultilevel"/>
    <w:tmpl w:val="5002C06A"/>
    <w:lvl w:ilvl="0" w:tplc="5DBA2C9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37843C4"/>
    <w:multiLevelType w:val="hybridMultilevel"/>
    <w:tmpl w:val="1A2ED1C2"/>
    <w:lvl w:ilvl="0" w:tplc="FB04728E">
      <w:start w:val="7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418360261">
    <w:abstractNumId w:val="0"/>
  </w:num>
  <w:num w:numId="2" w16cid:durableId="499664655">
    <w:abstractNumId w:val="10"/>
  </w:num>
  <w:num w:numId="3" w16cid:durableId="399258771">
    <w:abstractNumId w:val="6"/>
  </w:num>
  <w:num w:numId="4" w16cid:durableId="266086282">
    <w:abstractNumId w:val="7"/>
  </w:num>
  <w:num w:numId="5" w16cid:durableId="1483501890">
    <w:abstractNumId w:val="3"/>
  </w:num>
  <w:num w:numId="6" w16cid:durableId="67461507">
    <w:abstractNumId w:val="14"/>
  </w:num>
  <w:num w:numId="7" w16cid:durableId="371804737">
    <w:abstractNumId w:val="13"/>
  </w:num>
  <w:num w:numId="8" w16cid:durableId="1605265803">
    <w:abstractNumId w:val="4"/>
  </w:num>
  <w:num w:numId="9" w16cid:durableId="219437950">
    <w:abstractNumId w:val="8"/>
  </w:num>
  <w:num w:numId="10" w16cid:durableId="1928921470">
    <w:abstractNumId w:val="1"/>
  </w:num>
  <w:num w:numId="11" w16cid:durableId="778724466">
    <w:abstractNumId w:val="9"/>
  </w:num>
  <w:num w:numId="12" w16cid:durableId="1053891460">
    <w:abstractNumId w:val="5"/>
  </w:num>
  <w:num w:numId="13" w16cid:durableId="1605454952">
    <w:abstractNumId w:val="11"/>
  </w:num>
  <w:num w:numId="14" w16cid:durableId="1603686108">
    <w:abstractNumId w:val="12"/>
  </w:num>
  <w:num w:numId="15" w16cid:durableId="17392874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265D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46D"/>
    <w:rsid w:val="000915A4"/>
    <w:rsid w:val="0009278C"/>
    <w:rsid w:val="00092908"/>
    <w:rsid w:val="00092939"/>
    <w:rsid w:val="00092EA0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A7418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06842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32B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07068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3DA8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3E6E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12E3"/>
    <w:rsid w:val="002A6D0A"/>
    <w:rsid w:val="002B1F00"/>
    <w:rsid w:val="002B2313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3F55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1A3A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160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374B7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1E86"/>
    <w:rsid w:val="003546A6"/>
    <w:rsid w:val="00354915"/>
    <w:rsid w:val="00354E6F"/>
    <w:rsid w:val="00355E51"/>
    <w:rsid w:val="003577BE"/>
    <w:rsid w:val="00362FCF"/>
    <w:rsid w:val="003645A1"/>
    <w:rsid w:val="0036468F"/>
    <w:rsid w:val="00365429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1A3A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646B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708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E6952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156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2187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3D6F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100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19C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2236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773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6BB5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0D5"/>
    <w:rsid w:val="00855CBD"/>
    <w:rsid w:val="00856E28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1F42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66E3E"/>
    <w:rsid w:val="00971DDC"/>
    <w:rsid w:val="0097319A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5DC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9F70D1"/>
    <w:rsid w:val="00A0099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1F70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0F80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60CA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77998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4F44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0F42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542D"/>
    <w:rsid w:val="00C76306"/>
    <w:rsid w:val="00C76B25"/>
    <w:rsid w:val="00C775DE"/>
    <w:rsid w:val="00C77F92"/>
    <w:rsid w:val="00C8086B"/>
    <w:rsid w:val="00C81C6A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112D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4F7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02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7AC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1355"/>
    <w:rsid w:val="00E0205D"/>
    <w:rsid w:val="00E0313E"/>
    <w:rsid w:val="00E0491A"/>
    <w:rsid w:val="00E0557E"/>
    <w:rsid w:val="00E07272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211"/>
    <w:rsid w:val="00E505FB"/>
    <w:rsid w:val="00E517E4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C1E"/>
    <w:rsid w:val="00E77D65"/>
    <w:rsid w:val="00E814B9"/>
    <w:rsid w:val="00E821B2"/>
    <w:rsid w:val="00E8224F"/>
    <w:rsid w:val="00E84D8E"/>
    <w:rsid w:val="00E8515B"/>
    <w:rsid w:val="00E853FB"/>
    <w:rsid w:val="00E85E3C"/>
    <w:rsid w:val="00E86AFE"/>
    <w:rsid w:val="00E86E3F"/>
    <w:rsid w:val="00E902C7"/>
    <w:rsid w:val="00E92048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0128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6AB3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69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77E754B7"/>
  <w15:docId w15:val="{5325A78C-F5D1-4D94-9449-E462FA7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2070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hyperlink" Target="mailto:Henrik.enbuske@ericsson.com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ghyslain.pelletier@interdigital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hyperlink" Target="mailto:samuli.turtinen@interdigital.com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Yangxing1@xiaoimi.com" TargetMode="External"/><Relationship Id="rId20" Type="http://schemas.openxmlformats.org/officeDocument/2006/relationships/hyperlink" Target="mailto:Eswar.vutukuri@zte.com.c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mailto:xiaoxiao@catt.c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010EBE-9B34-4FA8-B906-293EA7C6304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530</Words>
  <Characters>8725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Marco</cp:lastModifiedBy>
  <cp:revision>13</cp:revision>
  <cp:lastPrinted>2113-01-01T00:00:00Z</cp:lastPrinted>
  <dcterms:created xsi:type="dcterms:W3CDTF">2024-10-31T22:49:00Z</dcterms:created>
  <dcterms:modified xsi:type="dcterms:W3CDTF">2024-10-31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</Properties>
</file>